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F6E327" w14:textId="77777777" w:rsidR="00223AD1" w:rsidRPr="004A0346" w:rsidRDefault="00223AD1" w:rsidP="00223AD1">
      <w:pPr>
        <w:shd w:val="clear" w:color="auto" w:fill="FFFFFF"/>
        <w:spacing w:after="240"/>
        <w:jc w:val="right"/>
        <w:rPr>
          <w:b/>
          <w:sz w:val="22"/>
          <w:szCs w:val="22"/>
        </w:rPr>
      </w:pPr>
      <w:r w:rsidRPr="004A0346">
        <w:rPr>
          <w:b/>
          <w:sz w:val="22"/>
          <w:szCs w:val="22"/>
        </w:rPr>
        <w:t>Załącznik nr 4</w:t>
      </w:r>
    </w:p>
    <w:p w14:paraId="51750723" w14:textId="77777777" w:rsidR="00223AD1" w:rsidRPr="00DD2A39" w:rsidRDefault="00223AD1" w:rsidP="00223AD1">
      <w:pPr>
        <w:widowControl w:val="0"/>
        <w:overflowPunct w:val="0"/>
        <w:autoSpaceDE w:val="0"/>
        <w:autoSpaceDN w:val="0"/>
        <w:adjustRightInd w:val="0"/>
        <w:rPr>
          <w:rFonts w:ascii="Arial" w:eastAsia="Calibri" w:hAnsi="Arial" w:cs="Arial"/>
          <w:sz w:val="2"/>
          <w:szCs w:val="22"/>
          <w:lang w:eastAsia="en-US"/>
        </w:rPr>
      </w:pPr>
    </w:p>
    <w:p w14:paraId="119FBDDB" w14:textId="77777777"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</w:p>
    <w:p w14:paraId="384342DD" w14:textId="77777777"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  <w:r w:rsidRPr="00DD2A39">
        <w:rPr>
          <w:rFonts w:eastAsia="Calibri"/>
          <w:b/>
          <w:sz w:val="22"/>
          <w:szCs w:val="22"/>
          <w:lang w:eastAsia="en-US"/>
        </w:rPr>
        <w:t>OŚWIADCZENIE</w:t>
      </w:r>
    </w:p>
    <w:p w14:paraId="0768FCFE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2"/>
          <w:szCs w:val="22"/>
          <w:lang w:eastAsia="en-US"/>
        </w:rPr>
      </w:pPr>
    </w:p>
    <w:p w14:paraId="61BE548B" w14:textId="77777777"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o spełnieniu warunków udziału w postępowaniu</w:t>
      </w:r>
    </w:p>
    <w:p w14:paraId="5DBE4225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66FC63A0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7B86D753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Nazwa Wykonawcy: ...................................................................................................................</w:t>
      </w:r>
    </w:p>
    <w:p w14:paraId="7EFF820F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lica: ...................................................... kod i miejscowość: ....................................................</w:t>
      </w:r>
    </w:p>
    <w:p w14:paraId="2B2D83D8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Powiat: ................................................... województwo: ............................................................</w:t>
      </w:r>
    </w:p>
    <w:p w14:paraId="0C27BBD4" w14:textId="77777777" w:rsidR="00223AD1" w:rsidRPr="00DD2A39" w:rsidRDefault="00223AD1" w:rsidP="00223AD1">
      <w:pPr>
        <w:widowControl w:val="0"/>
        <w:autoSpaceDE w:val="0"/>
        <w:autoSpaceDN w:val="0"/>
        <w:adjustRightInd w:val="0"/>
        <w:ind w:left="1840"/>
        <w:rPr>
          <w:rFonts w:eastAsia="Calibri"/>
          <w:sz w:val="22"/>
          <w:szCs w:val="22"/>
          <w:lang w:eastAsia="en-US"/>
        </w:rPr>
      </w:pPr>
    </w:p>
    <w:p w14:paraId="6B5D7CFE" w14:textId="77777777"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biegając się o zamówienie publiczne w postępowaniu na:</w:t>
      </w:r>
    </w:p>
    <w:p w14:paraId="7C911953" w14:textId="77777777" w:rsidR="00223AD1" w:rsidRDefault="00223AD1" w:rsidP="00223AD1">
      <w:pPr>
        <w:contextualSpacing/>
        <w:jc w:val="center"/>
        <w:rPr>
          <w:b/>
          <w:color w:val="000000"/>
          <w:sz w:val="24"/>
          <w:szCs w:val="24"/>
        </w:rPr>
      </w:pPr>
    </w:p>
    <w:p w14:paraId="0934CAF5" w14:textId="0FA56AD2" w:rsidR="002707A6" w:rsidRDefault="002707A6" w:rsidP="002707A6">
      <w:pPr>
        <w:tabs>
          <w:tab w:val="left" w:pos="426"/>
        </w:tabs>
        <w:jc w:val="center"/>
        <w:rPr>
          <w:b/>
          <w:bCs/>
          <w:sz w:val="22"/>
          <w:szCs w:val="22"/>
          <w:lang w:eastAsia="x-none"/>
        </w:rPr>
      </w:pPr>
      <w:r w:rsidRPr="002707A6">
        <w:rPr>
          <w:b/>
          <w:bCs/>
          <w:sz w:val="22"/>
          <w:szCs w:val="22"/>
          <w:lang w:eastAsia="x-none"/>
        </w:rPr>
        <w:t>Organizacja i przeprowadzenie specjalistycznych zajęć warsztatowych z zakresu Treningu Umiejętności Społecznych (TUS)</w:t>
      </w:r>
    </w:p>
    <w:p w14:paraId="57FFAFF0" w14:textId="77777777" w:rsidR="002707A6" w:rsidRPr="002707A6" w:rsidRDefault="002707A6" w:rsidP="002707A6">
      <w:pPr>
        <w:tabs>
          <w:tab w:val="left" w:pos="426"/>
        </w:tabs>
        <w:jc w:val="center"/>
        <w:rPr>
          <w:b/>
          <w:bCs/>
          <w:sz w:val="22"/>
          <w:szCs w:val="22"/>
          <w:lang w:eastAsia="x-none"/>
        </w:rPr>
      </w:pPr>
    </w:p>
    <w:p w14:paraId="37943B3B" w14:textId="7B7A02BA" w:rsidR="00223AD1" w:rsidRPr="00CF7B9F" w:rsidRDefault="00223AD1" w:rsidP="00223AD1">
      <w:pPr>
        <w:tabs>
          <w:tab w:val="left" w:pos="426"/>
        </w:tabs>
        <w:jc w:val="center"/>
        <w:rPr>
          <w:b/>
          <w:sz w:val="24"/>
          <w:szCs w:val="22"/>
          <w:lang w:val="en-US"/>
        </w:rPr>
      </w:pPr>
      <w:r w:rsidRPr="00516760">
        <w:rPr>
          <w:sz w:val="24"/>
          <w:szCs w:val="22"/>
          <w:lang w:val="en-US"/>
        </w:rPr>
        <w:t xml:space="preserve">nr </w:t>
      </w:r>
      <w:proofErr w:type="spellStart"/>
      <w:r w:rsidRPr="00516760">
        <w:rPr>
          <w:sz w:val="24"/>
          <w:szCs w:val="22"/>
          <w:lang w:val="en-US"/>
        </w:rPr>
        <w:t>sprawy</w:t>
      </w:r>
      <w:proofErr w:type="spellEnd"/>
      <w:r w:rsidRPr="00516760">
        <w:rPr>
          <w:sz w:val="24"/>
          <w:szCs w:val="22"/>
          <w:lang w:val="en-US"/>
        </w:rPr>
        <w:t>:</w:t>
      </w:r>
      <w:r w:rsidRPr="00516760">
        <w:rPr>
          <w:b/>
          <w:sz w:val="24"/>
          <w:szCs w:val="22"/>
          <w:lang w:val="en-US"/>
        </w:rPr>
        <w:t xml:space="preserve"> </w:t>
      </w:r>
      <w:r w:rsidR="007A71F2" w:rsidRPr="00E849DE">
        <w:rPr>
          <w:b/>
          <w:sz w:val="22"/>
          <w:szCs w:val="22"/>
          <w:lang w:val="en-US"/>
        </w:rPr>
        <w:t>16</w:t>
      </w:r>
      <w:r w:rsidR="00E849DE" w:rsidRPr="00E849DE">
        <w:rPr>
          <w:b/>
          <w:sz w:val="22"/>
          <w:szCs w:val="22"/>
          <w:lang w:val="en-US"/>
        </w:rPr>
        <w:t>8965</w:t>
      </w:r>
      <w:r w:rsidR="007A71F2" w:rsidRPr="00E849DE">
        <w:rPr>
          <w:b/>
          <w:sz w:val="22"/>
          <w:szCs w:val="22"/>
          <w:lang w:val="en-US"/>
        </w:rPr>
        <w:t>/2023</w:t>
      </w:r>
    </w:p>
    <w:p w14:paraId="4CB108E5" w14:textId="77777777" w:rsidR="00223AD1" w:rsidRPr="00223AD1" w:rsidRDefault="00223AD1" w:rsidP="00223AD1">
      <w:pPr>
        <w:tabs>
          <w:tab w:val="left" w:pos="5670"/>
        </w:tabs>
        <w:jc w:val="center"/>
        <w:rPr>
          <w:b/>
          <w:sz w:val="22"/>
          <w:szCs w:val="22"/>
          <w:lang w:val="en-US"/>
        </w:rPr>
      </w:pPr>
    </w:p>
    <w:p w14:paraId="3EAF1774" w14:textId="77777777" w:rsidR="00223AD1" w:rsidRPr="00C04378" w:rsidRDefault="00223AD1" w:rsidP="00223AD1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Oświadczam</w:t>
      </w:r>
      <w:r>
        <w:rPr>
          <w:rFonts w:eastAsia="Calibri"/>
          <w:sz w:val="22"/>
          <w:szCs w:val="22"/>
          <w:lang w:eastAsia="en-US"/>
        </w:rPr>
        <w:t>/</w:t>
      </w:r>
      <w:r w:rsidRPr="00C04378">
        <w:rPr>
          <w:rFonts w:eastAsia="Calibri"/>
          <w:sz w:val="22"/>
          <w:szCs w:val="22"/>
          <w:lang w:eastAsia="en-US"/>
        </w:rPr>
        <w:t>y, iż spełniam/y następujące warunki udziału w postępowaniu:</w:t>
      </w:r>
    </w:p>
    <w:p w14:paraId="5E2383F2" w14:textId="77777777"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uprawnienia do wykonywania określonej działalności lub czynności, jeżeli przepisy prawa nakładają obowiązek ich posiadania</w:t>
      </w:r>
      <w:r>
        <w:rPr>
          <w:rFonts w:eastAsia="Calibri"/>
          <w:sz w:val="22"/>
          <w:szCs w:val="22"/>
          <w:lang w:eastAsia="en-US"/>
        </w:rPr>
        <w:t>.</w:t>
      </w:r>
    </w:p>
    <w:p w14:paraId="1389CDB5" w14:textId="77777777"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wiedzę i doświadczenie</w:t>
      </w:r>
      <w:r>
        <w:rPr>
          <w:rFonts w:eastAsia="Calibri"/>
          <w:sz w:val="22"/>
          <w:szCs w:val="22"/>
          <w:lang w:eastAsia="en-US"/>
        </w:rPr>
        <w:t>.</w:t>
      </w:r>
    </w:p>
    <w:p w14:paraId="28A556B9" w14:textId="77777777"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84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Dysponuj</w:t>
      </w:r>
      <w:r>
        <w:rPr>
          <w:rFonts w:eastAsia="Calibri"/>
          <w:sz w:val="22"/>
          <w:szCs w:val="22"/>
          <w:lang w:eastAsia="en-US"/>
        </w:rPr>
        <w:t>ę</w:t>
      </w:r>
      <w:r w:rsidRPr="00C04378">
        <w:rPr>
          <w:rFonts w:eastAsia="Calibri"/>
          <w:sz w:val="22"/>
          <w:szCs w:val="22"/>
          <w:lang w:eastAsia="en-US"/>
        </w:rPr>
        <w:t>/my odpowiednim potencjałem technicznym oraz osobami zdolnymi do wykonania zamówienia</w:t>
      </w:r>
      <w:r>
        <w:rPr>
          <w:rFonts w:eastAsia="Calibri"/>
          <w:sz w:val="22"/>
          <w:szCs w:val="22"/>
          <w:lang w:eastAsia="en-US"/>
        </w:rPr>
        <w:t>.</w:t>
      </w:r>
      <w:r w:rsidRPr="00C04378">
        <w:rPr>
          <w:rFonts w:eastAsia="Calibri"/>
          <w:sz w:val="22"/>
          <w:szCs w:val="22"/>
          <w:lang w:eastAsia="en-US"/>
        </w:rPr>
        <w:t xml:space="preserve"> </w:t>
      </w:r>
    </w:p>
    <w:p w14:paraId="69FCB2FF" w14:textId="77777777" w:rsidR="00223AD1" w:rsidRPr="00C04378" w:rsidRDefault="00223AD1" w:rsidP="00223AD1">
      <w:pPr>
        <w:widowControl w:val="0"/>
        <w:numPr>
          <w:ilvl w:val="0"/>
          <w:numId w:val="1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Jeste</w:t>
      </w:r>
      <w:r>
        <w:rPr>
          <w:rFonts w:eastAsia="Calibri"/>
          <w:sz w:val="22"/>
          <w:szCs w:val="22"/>
          <w:lang w:eastAsia="en-US"/>
        </w:rPr>
        <w:t>m/</w:t>
      </w:r>
      <w:proofErr w:type="spellStart"/>
      <w:r w:rsidRPr="00C04378">
        <w:rPr>
          <w:rFonts w:eastAsia="Calibri"/>
          <w:sz w:val="22"/>
          <w:szCs w:val="22"/>
          <w:lang w:eastAsia="en-US"/>
        </w:rPr>
        <w:t>śmy</w:t>
      </w:r>
      <w:proofErr w:type="spellEnd"/>
      <w:r w:rsidRPr="00C04378">
        <w:rPr>
          <w:rFonts w:eastAsia="Calibri"/>
          <w:sz w:val="22"/>
          <w:szCs w:val="22"/>
          <w:lang w:eastAsia="en-US"/>
        </w:rPr>
        <w:t xml:space="preserve"> w dobrej sytuacji ekonomicznej i finansowej</w:t>
      </w:r>
      <w:r>
        <w:rPr>
          <w:rFonts w:eastAsia="Calibri"/>
          <w:sz w:val="22"/>
          <w:szCs w:val="22"/>
          <w:lang w:eastAsia="en-US"/>
        </w:rPr>
        <w:t>.</w:t>
      </w:r>
    </w:p>
    <w:p w14:paraId="1E6BDEE5" w14:textId="77777777" w:rsidR="00223AD1" w:rsidRPr="00C04378" w:rsidRDefault="00223AD1" w:rsidP="00223AD1">
      <w:pPr>
        <w:widowControl w:val="0"/>
        <w:autoSpaceDE w:val="0"/>
        <w:autoSpaceDN w:val="0"/>
        <w:adjustRightInd w:val="0"/>
        <w:ind w:left="720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2B52AD24" w14:textId="77777777"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Wykonam/y przedmiot zamówienia przy udziale os</w:t>
      </w:r>
      <w:r>
        <w:rPr>
          <w:rFonts w:eastAsia="Calibri"/>
          <w:sz w:val="22"/>
          <w:szCs w:val="22"/>
          <w:lang w:eastAsia="en-US"/>
        </w:rPr>
        <w:t>o</w:t>
      </w:r>
      <w:r w:rsidRPr="00C04378">
        <w:rPr>
          <w:rFonts w:eastAsia="Calibri"/>
          <w:sz w:val="22"/>
          <w:szCs w:val="22"/>
          <w:lang w:eastAsia="en-US"/>
        </w:rPr>
        <w:t>b</w:t>
      </w:r>
      <w:r>
        <w:rPr>
          <w:rFonts w:eastAsia="Calibri"/>
          <w:sz w:val="22"/>
          <w:szCs w:val="22"/>
          <w:lang w:eastAsia="en-US"/>
        </w:rPr>
        <w:t>y</w:t>
      </w:r>
      <w:r w:rsidRPr="00C04378">
        <w:rPr>
          <w:rFonts w:eastAsia="Calibri"/>
          <w:sz w:val="22"/>
          <w:szCs w:val="22"/>
          <w:lang w:eastAsia="en-US"/>
        </w:rPr>
        <w:t xml:space="preserve">  wskazan</w:t>
      </w:r>
      <w:r>
        <w:rPr>
          <w:rFonts w:eastAsia="Calibri"/>
          <w:sz w:val="22"/>
          <w:szCs w:val="22"/>
          <w:lang w:eastAsia="en-US"/>
        </w:rPr>
        <w:t>ej</w:t>
      </w:r>
      <w:r w:rsidRPr="00C04378">
        <w:rPr>
          <w:rFonts w:eastAsia="Calibri"/>
          <w:sz w:val="22"/>
          <w:szCs w:val="22"/>
          <w:lang w:eastAsia="en-US"/>
        </w:rPr>
        <w:t xml:space="preserve"> w ofercie w pkt. 4</w:t>
      </w:r>
      <w:r>
        <w:rPr>
          <w:rFonts w:eastAsia="Calibri"/>
          <w:sz w:val="22"/>
          <w:szCs w:val="22"/>
          <w:lang w:eastAsia="en-US"/>
        </w:rPr>
        <w:t>.</w:t>
      </w:r>
    </w:p>
    <w:p w14:paraId="1DC90F87" w14:textId="77777777"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</w:p>
    <w:p w14:paraId="45657287" w14:textId="77777777" w:rsidR="00223AD1" w:rsidRDefault="00223AD1" w:rsidP="00223AD1">
      <w:pPr>
        <w:jc w:val="both"/>
        <w:rPr>
          <w:sz w:val="22"/>
          <w:szCs w:val="22"/>
        </w:rPr>
      </w:pPr>
      <w:r w:rsidRPr="004A0346">
        <w:rPr>
          <w:rFonts w:eastAsia="Calibri"/>
          <w:sz w:val="22"/>
          <w:szCs w:val="22"/>
          <w:lang w:eastAsia="en-US"/>
        </w:rPr>
        <w:t xml:space="preserve">Oświadczam/y, iż dysponuję/dysponujemy lub będę/będziemy dysponować min. 1 osobą, </w:t>
      </w:r>
      <w:r w:rsidRPr="00C44B73">
        <w:rPr>
          <w:sz w:val="22"/>
          <w:szCs w:val="22"/>
        </w:rPr>
        <w:t xml:space="preserve">która spełnia </w:t>
      </w:r>
      <w:r>
        <w:rPr>
          <w:sz w:val="22"/>
          <w:szCs w:val="22"/>
        </w:rPr>
        <w:t xml:space="preserve">łącznie </w:t>
      </w:r>
      <w:r w:rsidRPr="00C44B73">
        <w:rPr>
          <w:sz w:val="22"/>
          <w:szCs w:val="22"/>
        </w:rPr>
        <w:t xml:space="preserve">następujące wymagania: </w:t>
      </w:r>
    </w:p>
    <w:p w14:paraId="5FE77FA1" w14:textId="77777777" w:rsidR="00223AD1" w:rsidRPr="00C44B73" w:rsidRDefault="00223AD1" w:rsidP="00223AD1">
      <w:pPr>
        <w:jc w:val="both"/>
        <w:rPr>
          <w:sz w:val="22"/>
          <w:szCs w:val="22"/>
        </w:rPr>
      </w:pPr>
    </w:p>
    <w:p w14:paraId="4F18347B" w14:textId="2A53EC3C" w:rsidR="00223AD1" w:rsidRPr="00223AD1" w:rsidRDefault="002707A6" w:rsidP="00223AD1">
      <w:pPr>
        <w:numPr>
          <w:ilvl w:val="0"/>
          <w:numId w:val="3"/>
        </w:num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J</w:t>
      </w:r>
      <w:r w:rsidRPr="002707A6">
        <w:rPr>
          <w:rFonts w:eastAsia="Calibri"/>
          <w:sz w:val="22"/>
          <w:szCs w:val="22"/>
          <w:lang w:eastAsia="en-US"/>
        </w:rPr>
        <w:t>est pedagogiem i posiada co najmniej wykształcenie wyższe magisterskie</w:t>
      </w:r>
      <w:r w:rsidR="00A502CD">
        <w:rPr>
          <w:rFonts w:eastAsia="Calibri"/>
          <w:sz w:val="22"/>
          <w:szCs w:val="22"/>
          <w:lang w:eastAsia="en-US"/>
        </w:rPr>
        <w:t>,</w:t>
      </w:r>
    </w:p>
    <w:p w14:paraId="6EA22939" w14:textId="3E2F6713" w:rsidR="00223AD1" w:rsidRPr="00223AD1" w:rsidRDefault="002707A6" w:rsidP="00E2184C">
      <w:pPr>
        <w:pStyle w:val="Akapitzlist"/>
        <w:numPr>
          <w:ilvl w:val="0"/>
          <w:numId w:val="3"/>
        </w:numPr>
        <w:spacing w:line="276" w:lineRule="auto"/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W</w:t>
      </w:r>
      <w:r w:rsidRPr="002707A6">
        <w:rPr>
          <w:rFonts w:eastAsia="Calibri"/>
          <w:sz w:val="22"/>
          <w:szCs w:val="22"/>
          <w:lang w:eastAsia="en-US"/>
        </w:rPr>
        <w:t xml:space="preserve"> ciągu ostatnich trzech lat przed upływem terminu składania ofert przeprowadziła co najmniej trzy szkolenia z</w:t>
      </w:r>
      <w:r>
        <w:rPr>
          <w:rFonts w:eastAsia="Calibri"/>
          <w:sz w:val="22"/>
          <w:szCs w:val="22"/>
          <w:lang w:eastAsia="en-US"/>
        </w:rPr>
        <w:t xml:space="preserve"> </w:t>
      </w:r>
      <w:r w:rsidRPr="002707A6">
        <w:rPr>
          <w:rFonts w:eastAsia="Calibri"/>
          <w:sz w:val="22"/>
          <w:szCs w:val="22"/>
          <w:lang w:eastAsia="en-US"/>
        </w:rPr>
        <w:t>zakresu Treningu Umiejętności Społecznych (TUS) z dziećmi i młodzieżą</w:t>
      </w:r>
      <w:r w:rsidR="00223AD1">
        <w:rPr>
          <w:rFonts w:eastAsia="Calibri"/>
          <w:sz w:val="22"/>
          <w:szCs w:val="22"/>
          <w:lang w:eastAsia="en-US"/>
        </w:rPr>
        <w:t>, tj.</w:t>
      </w:r>
      <w:r w:rsidR="002F321C">
        <w:rPr>
          <w:rFonts w:eastAsia="Calibri"/>
          <w:sz w:val="22"/>
          <w:szCs w:val="22"/>
          <w:lang w:eastAsia="en-US"/>
        </w:rPr>
        <w:t>:</w:t>
      </w:r>
    </w:p>
    <w:p w14:paraId="5E14680A" w14:textId="77777777" w:rsidR="00223AD1" w:rsidRDefault="00223AD1" w:rsidP="00223AD1">
      <w:pPr>
        <w:jc w:val="both"/>
        <w:rPr>
          <w:b/>
          <w:sz w:val="22"/>
          <w:szCs w:val="22"/>
        </w:rPr>
      </w:pPr>
    </w:p>
    <w:tbl>
      <w:tblPr>
        <w:tblW w:w="9423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9"/>
        <w:gridCol w:w="2134"/>
        <w:gridCol w:w="6730"/>
      </w:tblGrid>
      <w:tr w:rsidR="00223AD1" w:rsidRPr="00A66F15" w14:paraId="0D24E947" w14:textId="77777777" w:rsidTr="00244C5A">
        <w:trPr>
          <w:trHeight w:val="530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FE83D0B" w14:textId="77777777"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L.p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B7AC10A" w14:textId="77777777"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Imię i nazwisko</w:t>
            </w: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F4C61A4" w14:textId="77777777" w:rsidR="00223AD1" w:rsidRPr="007B2C34" w:rsidRDefault="00223AD1" w:rsidP="00244C5A">
            <w:pPr>
              <w:jc w:val="center"/>
              <w:rPr>
                <w:b/>
              </w:rPr>
            </w:pPr>
            <w:r w:rsidRPr="007B2C34">
              <w:rPr>
                <w:b/>
              </w:rPr>
              <w:t>Doświadczenie zawodowe</w:t>
            </w:r>
          </w:p>
          <w:p w14:paraId="404AB595" w14:textId="77777777" w:rsidR="00223AD1" w:rsidRPr="00964C94" w:rsidRDefault="00223AD1" w:rsidP="00244C5A">
            <w:pPr>
              <w:jc w:val="center"/>
            </w:pPr>
            <w:r w:rsidRPr="007B2C34">
              <w:t>należy wskazać/podać:</w:t>
            </w:r>
          </w:p>
        </w:tc>
      </w:tr>
      <w:tr w:rsidR="00223AD1" w14:paraId="7C9D802A" w14:textId="77777777" w:rsidTr="00A502CD">
        <w:trPr>
          <w:trHeight w:hRule="exact" w:val="1363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15FB98" w14:textId="77777777" w:rsidR="00223AD1" w:rsidRDefault="00223AD1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1D5E7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0E57D709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5AE13F1F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0E3F73B6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3346D2BA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3F0EF998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3C8A15C2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18718FA4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04A16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3B472115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: ………………………………………………………</w:t>
            </w:r>
          </w:p>
          <w:p w14:paraId="32CCFC78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: ……………………………………………………</w:t>
            </w:r>
          </w:p>
          <w:p w14:paraId="44B35F18" w14:textId="4D490F26" w:rsidR="002F321C" w:rsidRDefault="00223AD1" w:rsidP="00223AD1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</w:t>
            </w:r>
            <w:r w:rsidR="002F321C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………………………………………………….</w:t>
            </w:r>
          </w:p>
          <w:p w14:paraId="3053EA05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1E45948A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6E6039FD" w14:textId="77777777" w:rsidR="00223AD1" w:rsidRPr="00964C94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92722" w14:paraId="782B3330" w14:textId="77777777" w:rsidTr="00A502CD">
        <w:trPr>
          <w:trHeight w:hRule="exact" w:val="141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AC2C5" w14:textId="77777777" w:rsidR="00F92722" w:rsidRDefault="00F92722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ECE9D" w14:textId="77777777" w:rsidR="00F92722" w:rsidRDefault="00F92722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94F13" w14:textId="77777777"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358B776D" w14:textId="77777777"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: ………………………………………………………</w:t>
            </w:r>
          </w:p>
          <w:p w14:paraId="42715D40" w14:textId="77777777"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: ……………………………………………………</w:t>
            </w:r>
          </w:p>
          <w:p w14:paraId="7364AC19" w14:textId="2DA995B2" w:rsidR="00F92722" w:rsidRDefault="00F92722" w:rsidP="00A502CD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 ………………………………………………….</w:t>
            </w:r>
          </w:p>
        </w:tc>
      </w:tr>
      <w:tr w:rsidR="002707A6" w14:paraId="3AACBA5E" w14:textId="77777777" w:rsidTr="00A502CD">
        <w:trPr>
          <w:trHeight w:hRule="exact" w:val="141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A6F50" w14:textId="012BF213" w:rsidR="002707A6" w:rsidRDefault="002707A6" w:rsidP="002707A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3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D5164" w14:textId="77777777" w:rsidR="002707A6" w:rsidRDefault="002707A6" w:rsidP="002707A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1A1BC" w14:textId="77777777" w:rsidR="002707A6" w:rsidRDefault="002707A6" w:rsidP="002707A6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1B86A767" w14:textId="77777777" w:rsidR="002707A6" w:rsidRDefault="002707A6" w:rsidP="002707A6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: ………………………………………………………</w:t>
            </w:r>
          </w:p>
          <w:p w14:paraId="17D0E8DF" w14:textId="77777777" w:rsidR="002707A6" w:rsidRDefault="002707A6" w:rsidP="002707A6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: ……………………………………………………</w:t>
            </w:r>
          </w:p>
          <w:p w14:paraId="44383096" w14:textId="44826D4E" w:rsidR="002707A6" w:rsidRDefault="002707A6" w:rsidP="002707A6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 ………………………………………………….</w:t>
            </w:r>
          </w:p>
        </w:tc>
      </w:tr>
    </w:tbl>
    <w:p w14:paraId="0D02EEC6" w14:textId="77777777" w:rsidR="00223AD1" w:rsidRPr="00C44B73" w:rsidRDefault="00223AD1" w:rsidP="00223AD1">
      <w:pPr>
        <w:jc w:val="both"/>
        <w:rPr>
          <w:b/>
          <w:sz w:val="22"/>
          <w:szCs w:val="22"/>
        </w:rPr>
      </w:pPr>
    </w:p>
    <w:p w14:paraId="448EEC55" w14:textId="77777777" w:rsidR="00F92722" w:rsidRDefault="00F92722" w:rsidP="00223AD1">
      <w:pPr>
        <w:contextualSpacing/>
        <w:jc w:val="both"/>
        <w:rPr>
          <w:i/>
          <w:color w:val="000000"/>
          <w:sz w:val="22"/>
          <w:szCs w:val="22"/>
        </w:rPr>
      </w:pPr>
    </w:p>
    <w:p w14:paraId="48443020" w14:textId="77777777" w:rsidR="00A502CD" w:rsidRPr="00A502CD" w:rsidRDefault="00A502CD" w:rsidP="00A502CD">
      <w:pPr>
        <w:spacing w:line="360" w:lineRule="auto"/>
        <w:contextualSpacing/>
        <w:jc w:val="both"/>
        <w:rPr>
          <w:b/>
          <w:bCs/>
          <w:iCs/>
          <w:color w:val="000000"/>
          <w:sz w:val="22"/>
          <w:szCs w:val="22"/>
        </w:rPr>
      </w:pPr>
    </w:p>
    <w:p w14:paraId="50AF5ADA" w14:textId="77777777" w:rsidR="00A502CD" w:rsidRDefault="00A502CD" w:rsidP="00223AD1">
      <w:pPr>
        <w:contextualSpacing/>
        <w:jc w:val="both"/>
        <w:rPr>
          <w:i/>
          <w:color w:val="000000"/>
          <w:sz w:val="22"/>
          <w:szCs w:val="22"/>
        </w:rPr>
      </w:pPr>
    </w:p>
    <w:p w14:paraId="31D6E18C" w14:textId="77777777" w:rsidR="00A502CD" w:rsidRDefault="00A502CD" w:rsidP="00223AD1">
      <w:pPr>
        <w:contextualSpacing/>
        <w:jc w:val="both"/>
        <w:rPr>
          <w:i/>
          <w:color w:val="000000"/>
          <w:sz w:val="22"/>
          <w:szCs w:val="22"/>
        </w:rPr>
      </w:pPr>
    </w:p>
    <w:p w14:paraId="2E4A7613" w14:textId="723D3994"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  <w:r w:rsidRPr="00DD2A39">
        <w:rPr>
          <w:i/>
          <w:color w:val="000000"/>
          <w:sz w:val="22"/>
          <w:szCs w:val="22"/>
        </w:rPr>
        <w:t xml:space="preserve">Zamawiający zastrzega sobie na każdym etapie realizacji postępowania możliwość wezwania Wykonawcy do  okazania dokumentów potwierdzających spełnienie wyżej wskazanych warunków. </w:t>
      </w:r>
    </w:p>
    <w:p w14:paraId="79A084AD" w14:textId="77777777"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</w:p>
    <w:p w14:paraId="1E0ECF85" w14:textId="77777777" w:rsidR="00223AD1" w:rsidRPr="00DD2A39" w:rsidRDefault="00223AD1" w:rsidP="00223AD1">
      <w:p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393BDFBB" w14:textId="77777777" w:rsidR="00223AD1" w:rsidRPr="00DD2A39" w:rsidRDefault="00223AD1" w:rsidP="00223AD1">
      <w:pPr>
        <w:widowControl w:val="0"/>
        <w:autoSpaceDE w:val="0"/>
        <w:autoSpaceDN w:val="0"/>
        <w:adjustRightInd w:val="0"/>
        <w:ind w:left="4961"/>
        <w:jc w:val="right"/>
        <w:rPr>
          <w:rFonts w:eastAsia="Calibri"/>
          <w:color w:val="00000A"/>
          <w:sz w:val="22"/>
          <w:szCs w:val="22"/>
          <w:lang w:eastAsia="ar-SA"/>
        </w:rPr>
      </w:pPr>
      <w:r w:rsidRPr="00DD2A39">
        <w:rPr>
          <w:rFonts w:eastAsia="Calibri"/>
          <w:color w:val="00000A"/>
          <w:sz w:val="22"/>
          <w:szCs w:val="22"/>
          <w:lang w:eastAsia="ar-SA"/>
        </w:rPr>
        <w:t>……………………………..</w:t>
      </w:r>
    </w:p>
    <w:p w14:paraId="4902EE89" w14:textId="77777777" w:rsidR="00E2184C" w:rsidRDefault="00223AD1" w:rsidP="00223AD1">
      <w:pPr>
        <w:widowControl w:val="0"/>
        <w:autoSpaceDE w:val="0"/>
        <w:autoSpaceDN w:val="0"/>
        <w:adjustRightInd w:val="0"/>
        <w:ind w:left="4961"/>
        <w:jc w:val="right"/>
      </w:pPr>
      <w:r w:rsidRPr="00DD2A39">
        <w:rPr>
          <w:rFonts w:eastAsia="Calibri"/>
          <w:color w:val="00000A"/>
          <w:sz w:val="22"/>
          <w:szCs w:val="22"/>
          <w:lang w:eastAsia="ar-SA"/>
        </w:rPr>
        <w:t>data i podpis Wykonawcy</w:t>
      </w:r>
    </w:p>
    <w:p w14:paraId="1085E34D" w14:textId="77777777" w:rsidR="00E2184C" w:rsidRPr="00E2184C" w:rsidRDefault="00E2184C" w:rsidP="00E2184C"/>
    <w:p w14:paraId="7B6DB92A" w14:textId="77777777" w:rsidR="00E2184C" w:rsidRPr="00E2184C" w:rsidRDefault="00E2184C" w:rsidP="00E2184C"/>
    <w:p w14:paraId="3B65894D" w14:textId="77777777" w:rsidR="00E2184C" w:rsidRPr="00E2184C" w:rsidRDefault="00E2184C" w:rsidP="00E2184C"/>
    <w:p w14:paraId="4151315B" w14:textId="77777777" w:rsidR="00E2184C" w:rsidRPr="00E2184C" w:rsidRDefault="00E2184C" w:rsidP="00E2184C"/>
    <w:p w14:paraId="62DF367D" w14:textId="77777777" w:rsidR="00E2184C" w:rsidRPr="00E2184C" w:rsidRDefault="00E2184C" w:rsidP="00E2184C"/>
    <w:p w14:paraId="283A4FB9" w14:textId="77777777" w:rsidR="00E2184C" w:rsidRPr="00E2184C" w:rsidRDefault="00E2184C" w:rsidP="00E2184C"/>
    <w:p w14:paraId="60113EC7" w14:textId="77777777" w:rsidR="00E2184C" w:rsidRPr="00E2184C" w:rsidRDefault="00E2184C" w:rsidP="00E2184C"/>
    <w:p w14:paraId="10A23894" w14:textId="77777777" w:rsidR="00E2184C" w:rsidRPr="00E2184C" w:rsidRDefault="00E2184C" w:rsidP="00E2184C"/>
    <w:p w14:paraId="3A6148E7" w14:textId="77777777" w:rsidR="00E2184C" w:rsidRPr="00E2184C" w:rsidRDefault="00E2184C" w:rsidP="00E2184C"/>
    <w:p w14:paraId="4136962B" w14:textId="77777777" w:rsidR="00E2184C" w:rsidRPr="00E2184C" w:rsidRDefault="00E2184C" w:rsidP="00E2184C"/>
    <w:p w14:paraId="662BB7B3" w14:textId="77777777" w:rsidR="00E2184C" w:rsidRPr="00E2184C" w:rsidRDefault="00E2184C" w:rsidP="00E2184C"/>
    <w:p w14:paraId="36334431" w14:textId="77777777" w:rsidR="00E2184C" w:rsidRPr="00E2184C" w:rsidRDefault="00E2184C" w:rsidP="00E2184C"/>
    <w:p w14:paraId="67CBD06F" w14:textId="77777777" w:rsidR="00E2184C" w:rsidRPr="00E2184C" w:rsidRDefault="00E2184C" w:rsidP="00E2184C"/>
    <w:p w14:paraId="11081ADA" w14:textId="77777777" w:rsidR="00E2184C" w:rsidRPr="00E2184C" w:rsidRDefault="00E2184C" w:rsidP="00E2184C"/>
    <w:p w14:paraId="7EFADF94" w14:textId="77777777" w:rsidR="00E2184C" w:rsidRPr="00E2184C" w:rsidRDefault="00E2184C" w:rsidP="00E2184C"/>
    <w:p w14:paraId="79602E6B" w14:textId="77777777" w:rsidR="00E2184C" w:rsidRPr="00E2184C" w:rsidRDefault="00E2184C" w:rsidP="00E2184C"/>
    <w:p w14:paraId="79E1B03C" w14:textId="77777777" w:rsidR="00E2184C" w:rsidRPr="00E2184C" w:rsidRDefault="00E2184C" w:rsidP="00E2184C"/>
    <w:p w14:paraId="6232E741" w14:textId="77777777" w:rsidR="00E2184C" w:rsidRPr="00E2184C" w:rsidRDefault="00E2184C" w:rsidP="00E2184C"/>
    <w:p w14:paraId="55DE9363" w14:textId="77777777" w:rsidR="00E2184C" w:rsidRPr="00E2184C" w:rsidRDefault="00E2184C" w:rsidP="00E2184C"/>
    <w:p w14:paraId="56C91095" w14:textId="77777777" w:rsidR="00E2184C" w:rsidRPr="00E2184C" w:rsidRDefault="00E2184C" w:rsidP="00E2184C"/>
    <w:p w14:paraId="7A8E193D" w14:textId="77777777" w:rsidR="00E2184C" w:rsidRPr="00E2184C" w:rsidRDefault="00E2184C" w:rsidP="00E2184C"/>
    <w:p w14:paraId="386B35B1" w14:textId="77777777" w:rsidR="00E2184C" w:rsidRPr="00E2184C" w:rsidRDefault="00E2184C" w:rsidP="00E2184C"/>
    <w:p w14:paraId="03F79CF3" w14:textId="77777777" w:rsidR="00E2184C" w:rsidRPr="00E2184C" w:rsidRDefault="00E2184C" w:rsidP="00E2184C"/>
    <w:p w14:paraId="4D4CBAFE" w14:textId="77777777" w:rsidR="00E2184C" w:rsidRPr="00E2184C" w:rsidRDefault="00E2184C" w:rsidP="00E2184C"/>
    <w:p w14:paraId="13AE7C44" w14:textId="77777777" w:rsidR="00E2184C" w:rsidRPr="00E2184C" w:rsidRDefault="00E2184C" w:rsidP="00E2184C"/>
    <w:p w14:paraId="27E1F5F3" w14:textId="77777777" w:rsidR="00E2184C" w:rsidRPr="00E2184C" w:rsidRDefault="00E2184C" w:rsidP="00E2184C"/>
    <w:p w14:paraId="22A53C6D" w14:textId="77777777" w:rsidR="00E2184C" w:rsidRPr="00E2184C" w:rsidRDefault="00E2184C" w:rsidP="00E2184C"/>
    <w:p w14:paraId="380BF093" w14:textId="77777777" w:rsidR="00E2184C" w:rsidRPr="00E2184C" w:rsidRDefault="00E2184C" w:rsidP="00E2184C"/>
    <w:p w14:paraId="3D18FC1D" w14:textId="77777777" w:rsidR="00E2184C" w:rsidRPr="00E2184C" w:rsidRDefault="00E2184C" w:rsidP="00E2184C"/>
    <w:p w14:paraId="028CADAB" w14:textId="77777777" w:rsidR="00E2184C" w:rsidRPr="00E2184C" w:rsidRDefault="00E2184C" w:rsidP="00E2184C"/>
    <w:p w14:paraId="69EF3762" w14:textId="77777777" w:rsidR="00E2184C" w:rsidRPr="00E2184C" w:rsidRDefault="00E2184C" w:rsidP="00E2184C"/>
    <w:p w14:paraId="192CA8A3" w14:textId="77777777" w:rsidR="00E2184C" w:rsidRPr="00E2184C" w:rsidRDefault="00E2184C" w:rsidP="00E2184C"/>
    <w:p w14:paraId="614E2D42" w14:textId="77777777" w:rsidR="00E2184C" w:rsidRPr="00E2184C" w:rsidRDefault="00E2184C" w:rsidP="00E2184C"/>
    <w:p w14:paraId="0F2B3816" w14:textId="77777777" w:rsidR="00E2184C" w:rsidRPr="00E2184C" w:rsidRDefault="00E2184C" w:rsidP="00E2184C"/>
    <w:p w14:paraId="0813682E" w14:textId="77777777" w:rsidR="00E2184C" w:rsidRPr="00E2184C" w:rsidRDefault="00E2184C" w:rsidP="00E2184C"/>
    <w:p w14:paraId="6B906B6C" w14:textId="77777777" w:rsidR="00E2184C" w:rsidRPr="00E2184C" w:rsidRDefault="00E2184C" w:rsidP="00E2184C"/>
    <w:p w14:paraId="1E760FB6" w14:textId="77777777" w:rsidR="00E2184C" w:rsidRPr="00E2184C" w:rsidRDefault="00E2184C" w:rsidP="00E2184C"/>
    <w:p w14:paraId="32458E29" w14:textId="77777777" w:rsidR="00E2184C" w:rsidRDefault="00E2184C" w:rsidP="007A71F2"/>
    <w:sectPr w:rsidR="00E2184C" w:rsidSect="00964C94">
      <w:headerReference w:type="default" r:id="rId7"/>
      <w:footerReference w:type="default" r:id="rId8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633E1" w14:textId="77777777" w:rsidR="009F6C51" w:rsidRDefault="0033042A">
      <w:r>
        <w:separator/>
      </w:r>
    </w:p>
  </w:endnote>
  <w:endnote w:type="continuationSeparator" w:id="0">
    <w:p w14:paraId="53DA0577" w14:textId="77777777" w:rsidR="009F6C51" w:rsidRDefault="00330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T Sans">
    <w:altName w:val="PT Sans"/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30716B" w:rsidRPr="00330722" w14:paraId="27A172F2" w14:textId="77777777" w:rsidTr="0030716B">
      <w:tc>
        <w:tcPr>
          <w:tcW w:w="3227" w:type="dxa"/>
          <w:tcBorders>
            <w:top w:val="single" w:sz="12" w:space="0" w:color="808080" w:themeColor="background1" w:themeShade="80"/>
          </w:tcBorders>
        </w:tcPr>
        <w:p w14:paraId="11056529" w14:textId="77777777"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14:paraId="1706A180" w14:textId="77777777" w:rsidR="0030716B" w:rsidRPr="00330722" w:rsidRDefault="0030716B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14:paraId="746E698A" w14:textId="77777777"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2C24790A" wp14:editId="0E4451B2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14:paraId="4AD3BC42" w14:textId="77777777"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14:paraId="37EA03D2" w14:textId="77777777"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14:paraId="77C377B7" w14:textId="77777777" w:rsidR="007F3401" w:rsidRPr="00B43F8F" w:rsidRDefault="00E849DE" w:rsidP="00150712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B9AF4" w14:textId="77777777" w:rsidR="009F6C51" w:rsidRDefault="0033042A">
      <w:r>
        <w:separator/>
      </w:r>
    </w:p>
  </w:footnote>
  <w:footnote w:type="continuationSeparator" w:id="0">
    <w:p w14:paraId="75337568" w14:textId="77777777" w:rsidR="009F6C51" w:rsidRDefault="003304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CFAE7" w14:textId="77777777" w:rsidR="007F3401" w:rsidRDefault="00E849DE">
    <w:pPr>
      <w:pStyle w:val="Nagwek"/>
    </w:pPr>
  </w:p>
  <w:p w14:paraId="5A922D48" w14:textId="77777777" w:rsidR="007F3401" w:rsidRDefault="0033042A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1D559EFB" wp14:editId="78C0C14C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4E01A4B" w14:textId="77777777" w:rsidR="007F3401" w:rsidRDefault="00E849DE">
    <w:pPr>
      <w:pStyle w:val="Nagwek"/>
    </w:pPr>
  </w:p>
  <w:p w14:paraId="145D81BF" w14:textId="77777777" w:rsidR="0030716B" w:rsidRPr="008E7DD8" w:rsidRDefault="0030716B" w:rsidP="0030716B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14:paraId="62472F56" w14:textId="77777777" w:rsidR="007F3401" w:rsidRPr="007503E6" w:rsidRDefault="00E849DE" w:rsidP="00472F1E">
    <w:pPr>
      <w:jc w:val="center"/>
      <w:rPr>
        <w:i/>
      </w:rPr>
    </w:pPr>
    <w:r>
      <w:rPr>
        <w:i/>
        <w:noProof/>
      </w:rPr>
      <w:pict w14:anchorId="15C470B4"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223AD1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C2012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D67A82"/>
    <w:multiLevelType w:val="hybridMultilevel"/>
    <w:tmpl w:val="B7364876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  <w:sz w:val="24"/>
      </w:rPr>
    </w:lvl>
    <w:lvl w:ilvl="1" w:tplc="5032FF72">
      <w:start w:val="1"/>
      <w:numFmt w:val="lowerLetter"/>
      <w:lvlText w:val="%2."/>
      <w:lvlJc w:val="left"/>
      <w:pPr>
        <w:ind w:left="1800" w:hanging="360"/>
      </w:pPr>
      <w:rPr>
        <w:rFonts w:ascii="Calibri" w:hAnsi="Calibri" w:cs="Times New Roman" w:hint="default"/>
        <w:b w:val="0"/>
        <w:i w:val="0"/>
        <w:sz w:val="22"/>
      </w:r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DF105A3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3277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E0MLMwMbMwN7RU0lEKTi0uzszPAykwrAUAeQUtCiwAAAA="/>
  </w:docVars>
  <w:rsids>
    <w:rsidRoot w:val="00223AD1"/>
    <w:rsid w:val="00223AD1"/>
    <w:rsid w:val="002707A6"/>
    <w:rsid w:val="002F321C"/>
    <w:rsid w:val="0030716B"/>
    <w:rsid w:val="0033042A"/>
    <w:rsid w:val="004D1B67"/>
    <w:rsid w:val="00516760"/>
    <w:rsid w:val="006776F5"/>
    <w:rsid w:val="006853B9"/>
    <w:rsid w:val="007240A6"/>
    <w:rsid w:val="007A71F2"/>
    <w:rsid w:val="00883E6C"/>
    <w:rsid w:val="0090454D"/>
    <w:rsid w:val="00966D11"/>
    <w:rsid w:val="009F6C51"/>
    <w:rsid w:val="00A502CD"/>
    <w:rsid w:val="00AF0172"/>
    <w:rsid w:val="00C13493"/>
    <w:rsid w:val="00E2184C"/>
    <w:rsid w:val="00E849DE"/>
    <w:rsid w:val="00F92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70"/>
    <o:shapelayout v:ext="edit">
      <o:idmap v:ext="edit" data="1"/>
    </o:shapelayout>
  </w:shapeDefaults>
  <w:decimalSymbol w:val=","/>
  <w:listSeparator w:val=";"/>
  <w14:docId w14:val="6680482D"/>
  <w15:docId w15:val="{BE92D7EA-4576-4BF6-8F42-9D17D5466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23A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223AD1"/>
  </w:style>
  <w:style w:type="paragraph" w:styleId="Stopka">
    <w:name w:val="footer"/>
    <w:basedOn w:val="Normalny"/>
    <w:link w:val="Stopka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23AD1"/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223AD1"/>
  </w:style>
  <w:style w:type="character" w:customStyle="1" w:styleId="TekstkomentarzaZnak1">
    <w:name w:val="Tekst komentarza Znak1"/>
    <w:basedOn w:val="Domylnaczcionkaakapitu"/>
    <w:uiPriority w:val="99"/>
    <w:semiHidden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223AD1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0454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0454D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307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321</Words>
  <Characters>1932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Agnieszka Wawoczny</cp:lastModifiedBy>
  <cp:revision>14</cp:revision>
  <dcterms:created xsi:type="dcterms:W3CDTF">2022-11-04T16:57:00Z</dcterms:created>
  <dcterms:modified xsi:type="dcterms:W3CDTF">2023-10-30T08:49:00Z</dcterms:modified>
</cp:coreProperties>
</file>